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2D0CD0" w:rsidRPr="005D4656" w:rsidRDefault="005D46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2D0CD0" w:rsidRPr="005D4656" w:rsidRDefault="002D0CD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D0CD0" w:rsidRPr="005D4656" w:rsidRDefault="002D0CD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D0CD0" w:rsidRPr="005D4656" w:rsidRDefault="005B708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5D4656">
        <w:rPr>
          <w:rFonts w:eastAsia="Arial"/>
          <w:lang w:eastAsia="en-US" w:bidi="en-US"/>
        </w:rPr>
        <w:t>Contact Name</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D4656">
        <w:rPr>
          <w:rFonts w:eastAsia="Arial"/>
          <w:lang w:eastAsia="en-US" w:bidi="en-US"/>
        </w:rPr>
        <w:t>Address</w:t>
      </w:r>
    </w:p>
    <w:p w:rsidR="002D0CD0" w:rsidRPr="005D4656" w:rsidRDefault="005B708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5D4656">
        <w:rPr>
          <w:rFonts w:eastAsia="Arial"/>
          <w:lang w:eastAsia="en-US" w:bidi="en-US"/>
        </w:rPr>
        <w:t>Address2</w:t>
      </w:r>
      <w:r w:rsidRPr="005D4656">
        <w:rPr>
          <w:rFonts w:eastAsia="Arial"/>
          <w:lang w:eastAsia="en-US" w:bidi="en-US"/>
        </w:rPr>
        <w:tab/>
      </w:r>
    </w:p>
    <w:p w:rsid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D4656">
        <w:rPr>
          <w:rFonts w:eastAsia="Arial"/>
          <w:lang w:eastAsia="en-US" w:bidi="en-US"/>
        </w:rPr>
        <w:t xml:space="preserve">City, </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D4656">
        <w:rPr>
          <w:rFonts w:eastAsia="Arial"/>
          <w:lang w:eastAsia="en-US" w:bidi="en-US"/>
        </w:rPr>
        <w:t>Province</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D4656">
        <w:rPr>
          <w:rFonts w:eastAsia="Arial"/>
          <w:lang w:eastAsia="en-US" w:bidi="en-US"/>
        </w:rPr>
        <w:t>Postal Code</w:t>
      </w:r>
    </w:p>
    <w:p w:rsidR="002D0CD0" w:rsidRPr="005D4656" w:rsidRDefault="002D0CD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D0CD0" w:rsidRPr="005D4656" w:rsidRDefault="002D0CD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D0CD0" w:rsidRPr="001E6F7A" w:rsidRDefault="005D465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sidRPr="001E6F7A">
        <w:rPr>
          <w:rFonts w:eastAsia="Arial"/>
          <w:b/>
          <w:color w:val="000000"/>
          <w:lang w:eastAsia="en-US" w:bidi="en-US"/>
        </w:rPr>
        <w:t>RE</w:t>
      </w:r>
      <w:r w:rsidR="005B7080" w:rsidRPr="001E6F7A">
        <w:rPr>
          <w:rFonts w:eastAsia="Arial"/>
          <w:b/>
          <w:color w:val="000000"/>
          <w:lang w:eastAsia="en-US" w:bidi="en-US"/>
        </w:rPr>
        <w:t xml:space="preserve">: </w:t>
      </w:r>
      <w:r w:rsidR="00E56491">
        <w:rPr>
          <w:rFonts w:eastAsia="Arial"/>
          <w:b/>
          <w:color w:val="000000"/>
          <w:lang w:eastAsia="en-US" w:bidi="en-US"/>
        </w:rPr>
        <w:t xml:space="preserve"> PRICE INCREASE</w:t>
      </w:r>
      <w:r w:rsidR="005B7080" w:rsidRPr="001E6F7A">
        <w:rPr>
          <w:rFonts w:eastAsia="Arial"/>
          <w:b/>
          <w:color w:val="000000"/>
          <w:lang w:eastAsia="en-US" w:bidi="en-US"/>
        </w:rPr>
        <w:t xml:space="preserve"> </w:t>
      </w:r>
    </w:p>
    <w:p w:rsidR="002D0CD0" w:rsidRPr="005D4656" w:rsidRDefault="002D0CD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2D0CD0" w:rsidRPr="005D4656" w:rsidRDefault="002D0CD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D4656">
        <w:rPr>
          <w:rFonts w:eastAsia="Arial"/>
          <w:color w:val="000000"/>
          <w:lang w:eastAsia="en-US" w:bidi="en-US"/>
        </w:rPr>
        <w:t>Dear [CONTACT NAME],</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E564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e value you as a customer and, y</w:t>
      </w:r>
      <w:r w:rsidR="005B7080" w:rsidRPr="005D4656">
        <w:rPr>
          <w:rFonts w:eastAsia="Arial"/>
          <w:lang w:eastAsia="en-US" w:bidi="en-US"/>
        </w:rPr>
        <w:t xml:space="preserve">our satisfaction is important to us. </w:t>
      </w:r>
      <w:r>
        <w:rPr>
          <w:rFonts w:eastAsia="Arial"/>
          <w:lang w:eastAsia="en-US" w:bidi="en-US"/>
        </w:rPr>
        <w:t>T</w:t>
      </w:r>
      <w:r w:rsidR="005B7080" w:rsidRPr="005D4656">
        <w:rPr>
          <w:rFonts w:eastAsia="Arial"/>
          <w:lang w:eastAsia="en-US" w:bidi="en-US"/>
        </w:rPr>
        <w:t xml:space="preserve">o continue [TO PRODUCE A HIGH-QUALITY PRODUCT or TO PROVIDE A HIGH-QUALITY SERVICE], we have recently installed new equipment. </w:t>
      </w:r>
      <w:r>
        <w:rPr>
          <w:rFonts w:eastAsia="Arial"/>
          <w:lang w:eastAsia="en-US" w:bidi="en-US"/>
        </w:rPr>
        <w:t>A</w:t>
      </w:r>
      <w:r w:rsidR="005B7080" w:rsidRPr="005D4656">
        <w:rPr>
          <w:rFonts w:eastAsia="Arial"/>
          <w:lang w:eastAsia="en-US" w:bidi="en-US"/>
        </w:rPr>
        <w:t xml:space="preserve">long with the increased price of </w:t>
      </w:r>
      <w:r w:rsidR="005B7080" w:rsidRPr="005D4656">
        <w:rPr>
          <w:rFonts w:eastAsia="Arial"/>
          <w:color w:val="000000"/>
          <w:lang w:eastAsia="en-US" w:bidi="en-US"/>
        </w:rPr>
        <w:t>[RESOURCES]</w:t>
      </w:r>
      <w:r w:rsidR="005B7080" w:rsidRPr="005D4656">
        <w:rPr>
          <w:rFonts w:eastAsia="Arial"/>
          <w:lang w:eastAsia="en-US" w:bidi="en-US"/>
        </w:rPr>
        <w:t xml:space="preserve"> </w:t>
      </w:r>
      <w:r>
        <w:rPr>
          <w:rFonts w:eastAsia="Arial"/>
          <w:lang w:eastAsia="en-US" w:bidi="en-US"/>
        </w:rPr>
        <w:t>we have had to review our price and will be increasing them</w:t>
      </w:r>
      <w:r w:rsidR="005B7080" w:rsidRPr="005D4656">
        <w:rPr>
          <w:rFonts w:eastAsia="Arial"/>
          <w:lang w:eastAsia="en-US" w:bidi="en-US"/>
        </w:rPr>
        <w:t xml:space="preserve"> by [%] effective </w:t>
      </w:r>
      <w:r w:rsidR="005B7080" w:rsidRPr="005D4656">
        <w:rPr>
          <w:rFonts w:eastAsia="Arial"/>
          <w:color w:val="000000"/>
          <w:lang w:eastAsia="en-US" w:bidi="en-US"/>
        </w:rPr>
        <w:t>[DATE]</w:t>
      </w:r>
      <w:r w:rsidR="005B7080" w:rsidRPr="005D4656">
        <w:rPr>
          <w:rFonts w:eastAsia="Arial"/>
          <w:lang w:eastAsia="en-US" w:bidi="en-US"/>
        </w:rPr>
        <w:t xml:space="preserve">. </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E564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We </w:t>
      </w:r>
      <w:r w:rsidR="005B7080" w:rsidRPr="005D4656">
        <w:rPr>
          <w:rFonts w:eastAsia="Arial"/>
          <w:lang w:eastAsia="en-US" w:bidi="en-US"/>
        </w:rPr>
        <w:t xml:space="preserve">enclose a brochure with the new prices for your review. </w:t>
      </w:r>
      <w:r w:rsidR="004150FA">
        <w:rPr>
          <w:rFonts w:eastAsia="Arial"/>
          <w:lang w:eastAsia="en-US" w:bidi="en-US"/>
        </w:rPr>
        <w:t>Please be aware that any o</w:t>
      </w:r>
      <w:r w:rsidR="005B7080" w:rsidRPr="005D4656">
        <w:rPr>
          <w:rFonts w:eastAsia="Arial"/>
          <w:lang w:eastAsia="en-US" w:bidi="en-US"/>
        </w:rPr>
        <w:t xml:space="preserve">rders received before </w:t>
      </w:r>
      <w:r w:rsidR="005B7080" w:rsidRPr="005D4656">
        <w:rPr>
          <w:rFonts w:eastAsia="Arial"/>
          <w:color w:val="000000"/>
          <w:lang w:eastAsia="en-US" w:bidi="en-US"/>
        </w:rPr>
        <w:t>[DATE]</w:t>
      </w:r>
      <w:r>
        <w:rPr>
          <w:rFonts w:eastAsia="Arial"/>
          <w:lang w:eastAsia="en-US" w:bidi="en-US"/>
        </w:rPr>
        <w:t xml:space="preserve"> will be invoiced</w:t>
      </w:r>
      <w:r w:rsidR="005B7080" w:rsidRPr="005D4656">
        <w:rPr>
          <w:rFonts w:eastAsia="Arial"/>
          <w:lang w:eastAsia="en-US" w:bidi="en-US"/>
        </w:rPr>
        <w:t xml:space="preserve"> at </w:t>
      </w:r>
      <w:r w:rsidR="004150FA">
        <w:rPr>
          <w:rFonts w:eastAsia="Arial"/>
          <w:lang w:eastAsia="en-US" w:bidi="en-US"/>
        </w:rPr>
        <w:t xml:space="preserve">the </w:t>
      </w:r>
      <w:r w:rsidR="005B7080" w:rsidRPr="005D4656">
        <w:rPr>
          <w:rFonts w:eastAsia="Arial"/>
          <w:lang w:eastAsia="en-US" w:bidi="en-US"/>
        </w:rPr>
        <w:t>current prices.</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E564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We appreciate your </w:t>
      </w:r>
      <w:r w:rsidR="005B7080" w:rsidRPr="005D4656">
        <w:rPr>
          <w:rFonts w:eastAsia="Arial"/>
          <w:lang w:eastAsia="en-US" w:bidi="en-US"/>
        </w:rPr>
        <w:t xml:space="preserve">understanding in this matter. </w:t>
      </w:r>
      <w:r>
        <w:rPr>
          <w:rFonts w:eastAsia="Arial"/>
          <w:lang w:eastAsia="en-US" w:bidi="en-US"/>
        </w:rPr>
        <w:t xml:space="preserve"> We welcome your feedback and how </w:t>
      </w:r>
      <w:r w:rsidR="005B7080" w:rsidRPr="005D4656">
        <w:rPr>
          <w:rFonts w:eastAsia="Arial"/>
          <w:lang w:eastAsia="en-US" w:bidi="en-US"/>
        </w:rPr>
        <w:t xml:space="preserve">we </w:t>
      </w:r>
      <w:r w:rsidR="00F639A9">
        <w:rPr>
          <w:rFonts w:eastAsia="Arial"/>
          <w:lang w:eastAsia="en-US" w:bidi="en-US"/>
        </w:rPr>
        <w:t>may</w:t>
      </w:r>
      <w:r w:rsidR="005B7080" w:rsidRPr="005D4656">
        <w:rPr>
          <w:rFonts w:eastAsia="Arial"/>
          <w:lang w:eastAsia="en-US" w:bidi="en-US"/>
        </w:rPr>
        <w:t xml:space="preserve"> serve you better.</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Pr="005D4656"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5B7080" w:rsidRPr="005D4656">
        <w:rPr>
          <w:rFonts w:eastAsia="Arial"/>
          <w:lang w:eastAsia="en-US" w:bidi="en-US"/>
        </w:rPr>
        <w:t>,</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269C7" w:rsidRPr="005D4656" w:rsidRDefault="00C269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D4656">
        <w:rPr>
          <w:rFonts w:eastAsia="Arial"/>
          <w:lang w:eastAsia="en-US" w:bidi="en-US"/>
        </w:rPr>
        <w:t>[YOUR NAME]</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D4656">
        <w:rPr>
          <w:rFonts w:eastAsia="Arial"/>
          <w:color w:val="000000"/>
          <w:lang w:eastAsia="en-US" w:bidi="en-US"/>
        </w:rPr>
        <w:t>[YOUR TITLE]</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D4656">
        <w:rPr>
          <w:rFonts w:eastAsia="Arial"/>
          <w:color w:val="000000"/>
          <w:lang w:eastAsia="en-US" w:bidi="en-US"/>
        </w:rPr>
        <w:t>[YOUR PHONE NUMBER]</w:t>
      </w:r>
    </w:p>
    <w:p w:rsidR="002D0CD0" w:rsidRPr="005D4656" w:rsidRDefault="005B70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D4656">
        <w:rPr>
          <w:rFonts w:eastAsia="Arial"/>
          <w:color w:val="000000"/>
          <w:lang w:eastAsia="en-US" w:bidi="en-US"/>
        </w:rPr>
        <w:t xml:space="preserve">[YOUREMAIL@YOURCOMPANY.COM] </w:t>
      </w:r>
    </w:p>
    <w:p w:rsidR="002D0CD0" w:rsidRPr="005D4656" w:rsidRDefault="002D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2D0CD0" w:rsidRPr="005D4656" w:rsidSect="006C36E9">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04ED" w:rsidRDefault="000A04ED">
      <w:r>
        <w:separator/>
      </w:r>
    </w:p>
  </w:endnote>
  <w:endnote w:type="continuationSeparator" w:id="0">
    <w:p w:rsidR="000A04ED" w:rsidRDefault="000A0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CD0" w:rsidRDefault="005B70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2D0CD0" w:rsidRDefault="005B70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2D0CD0" w:rsidRDefault="005B70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2D0CD0" w:rsidRDefault="003063A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B708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04ED" w:rsidRDefault="000A04ED">
      <w:r>
        <w:separator/>
      </w:r>
    </w:p>
  </w:footnote>
  <w:footnote w:type="continuationSeparator" w:id="0">
    <w:p w:rsidR="000A04ED" w:rsidRDefault="000A0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CD0" w:rsidRDefault="002D0CD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LQ0MDE3M7YwNDZW0lEKTi0uzszPAykwrgUAp3gaACwAAAA="/>
    <w:docVar w:name="Description" w:val="COMMUNICATING PRICE INCREASE TO YOUR CUSTOMERS. Keeping your client informed of any relevant information pertaining to Price Increases indicates professionalism and works towards the reputation of your business. TemplateGuru has samples of letters to help you communicate with them professionally. This letter template can be used for such an occasion. Download this template today. You can find more template examples here   https://www.templateguru.co.za/templates"/>
    <w:docVar w:name="Excerpt" w:val="RE: WE MUST RAISE OUR PRICES_x000a_Dear [CONTACT NAME],_x000a_Your satisfaction is important to us. In order to continue [TO PRODUCE A HIGH-QUALITY PRODUCT or TO PROVIDE A HIGH-QUALITY SERVICE], we have recently installed new_x000a_equipment. This, along with the increased price of [RESOURCES] has forced us to increase our_x000a_prices by [%] effective [DATE]."/>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price increase example, price increase template"/>
  </w:docVars>
  <w:rsids>
    <w:rsidRoot w:val="002D0CD0"/>
    <w:rsid w:val="000A04ED"/>
    <w:rsid w:val="001543B7"/>
    <w:rsid w:val="001E6F7A"/>
    <w:rsid w:val="002D0CD0"/>
    <w:rsid w:val="003063AA"/>
    <w:rsid w:val="004150FA"/>
    <w:rsid w:val="00540A0D"/>
    <w:rsid w:val="005B7080"/>
    <w:rsid w:val="005D4656"/>
    <w:rsid w:val="006C36E9"/>
    <w:rsid w:val="008105EF"/>
    <w:rsid w:val="00AA3AE2"/>
    <w:rsid w:val="00C269C7"/>
    <w:rsid w:val="00DE3033"/>
    <w:rsid w:val="00E56491"/>
    <w:rsid w:val="00F639A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C36E9"/>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6C36E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6C36E9"/>
    <w:pPr>
      <w:tabs>
        <w:tab w:val="center" w:pos="4320"/>
        <w:tab w:val="right" w:pos="8640"/>
      </w:tabs>
    </w:pPr>
  </w:style>
  <w:style w:type="paragraph" w:styleId="Footer">
    <w:name w:val="footer"/>
    <w:basedOn w:val="Normal"/>
    <w:qFormat/>
    <w:rsid w:val="006C36E9"/>
    <w:pPr>
      <w:tabs>
        <w:tab w:val="center" w:pos="4320"/>
        <w:tab w:val="right" w:pos="8640"/>
      </w:tabs>
    </w:pPr>
  </w:style>
  <w:style w:type="character" w:styleId="Hyperlink">
    <w:name w:val="Hyperlink"/>
    <w:qFormat/>
    <w:rsid w:val="006C36E9"/>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25</Words>
  <Characters>656</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56:00Z</dcterms:created>
  <dcterms:modified xsi:type="dcterms:W3CDTF">2019-10-21T19:19:00Z</dcterms:modified>
  <cp:category/>
</cp:coreProperties>
</file>